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6FE3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</w:rPr>
        <w:t>Finalists have been announced in the 2017 Chesapeake Associated Press Broadcasters Association contest.</w:t>
      </w:r>
    </w:p>
    <w:p w14:paraId="67B29070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</w:rPr>
        <w:t>The list of finalists is in random order. The awards in actual order of finish – first and second places – will be announced at the CAPBA Awards Banquet on Saturday, June 2, at The Dunes Manor Hotel in Ocean City, Md.</w:t>
      </w:r>
    </w:p>
    <w:p w14:paraId="485C1598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</w:rPr>
        <w:t>Twenty-one stations in Maryland, Delaware and the District of Columbia submitted 248 entries in the contest, which featured news and sports stories from 2017.</w:t>
      </w:r>
    </w:p>
    <w:p w14:paraId="0FB53A32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</w:rPr>
        <w:t>Please review the finalists and contact Heidi Brown (</w:t>
      </w:r>
      <w:hyperlink r:id="rId6" w:history="1">
        <w:r>
          <w:rPr>
            <w:rStyle w:val="Hyperlink"/>
            <w:rFonts w:ascii="Verdana" w:hAnsi="Verdana"/>
          </w:rPr>
          <w:t>hbrown@ap.org</w:t>
        </w:r>
      </w:hyperlink>
      <w:r>
        <w:rPr>
          <w:rFonts w:ascii="Verdana" w:hAnsi="Verdana"/>
        </w:rPr>
        <w:t xml:space="preserve">) or 434-465-0285 by </w:t>
      </w:r>
      <w:r>
        <w:rPr>
          <w:rFonts w:ascii="Verdana" w:hAnsi="Verdana"/>
          <w:b/>
          <w:u w:val="single"/>
        </w:rPr>
        <w:t>Monday, April 23</w:t>
      </w:r>
      <w:r>
        <w:rPr>
          <w:rFonts w:ascii="Verdana" w:hAnsi="Verdana"/>
        </w:rPr>
        <w:t>, to report any misspelled names, titles or other problems. Results may not be publicized until the winners are announced on Saturday, June 2.</w:t>
      </w:r>
    </w:p>
    <w:p w14:paraId="368638B4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</w:rPr>
        <w:t>The Associated Press is a not-for-profit news cooperative representing 1,400 newspapers and 5,000 broadcast stations in the United States.</w:t>
      </w:r>
    </w:p>
    <w:p w14:paraId="563A0F21" w14:textId="77777777" w:rsidR="00993AA2" w:rsidRDefault="00993AA2" w:rsidP="00993AA2">
      <w:pPr>
        <w:rPr>
          <w:rFonts w:ascii="Verdana" w:hAnsi="Verdana"/>
          <w:b/>
        </w:rPr>
      </w:pPr>
    </w:p>
    <w:p w14:paraId="0C63589B" w14:textId="77777777" w:rsidR="00993AA2" w:rsidRDefault="00993AA2" w:rsidP="00993AA2">
      <w:pPr>
        <w:rPr>
          <w:rFonts w:ascii="Verdana" w:hAnsi="Verdana"/>
          <w:b/>
        </w:rPr>
      </w:pPr>
      <w:r>
        <w:rPr>
          <w:rFonts w:ascii="Verdana" w:hAnsi="Verdana"/>
          <w:b/>
        </w:rPr>
        <w:t>Finalists in the 2017 Chesapeake AP Broadcasters Association contest:</w:t>
      </w:r>
    </w:p>
    <w:p w14:paraId="5A4AF033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>TVI/LARGE MARKET:</w:t>
      </w:r>
    </w:p>
    <w:p w14:paraId="07EDAFB8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ot News Reporting:  </w:t>
      </w:r>
      <w:r>
        <w:rPr>
          <w:rFonts w:ascii="Verdana" w:hAnsi="Verdana"/>
        </w:rPr>
        <w:t>WBAL-TV, "Eastern Shore Tornado"; WUSA-TV, "Pomp and Protests: Inauguration Day 2018."</w:t>
      </w:r>
    </w:p>
    <w:p w14:paraId="447ADB7E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Coverage of a Continuing Story:  </w:t>
      </w:r>
      <w:r>
        <w:rPr>
          <w:rFonts w:ascii="Verdana" w:hAnsi="Verdana"/>
        </w:rPr>
        <w:t>WBFF-TV, "Death of Detective Suiter"; WRC-TV, "Congressional Baseball Shooting."</w:t>
      </w:r>
    </w:p>
    <w:p w14:paraId="38434CB6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 Series:  </w:t>
      </w:r>
      <w:r>
        <w:rPr>
          <w:rFonts w:ascii="Verdana" w:hAnsi="Verdana"/>
        </w:rPr>
        <w:t xml:space="preserve">Joy Lambert and Clint </w:t>
      </w:r>
      <w:proofErr w:type="spellStart"/>
      <w:r>
        <w:rPr>
          <w:rFonts w:ascii="Verdana" w:hAnsi="Verdana"/>
        </w:rPr>
        <w:t>Jiras</w:t>
      </w:r>
      <w:proofErr w:type="spellEnd"/>
      <w:r>
        <w:rPr>
          <w:rFonts w:ascii="Verdana" w:hAnsi="Verdana"/>
        </w:rPr>
        <w:t>, WBFF-TV, "Season of Strength"; WBFF-TV, "Faking the Grade."</w:t>
      </w:r>
    </w:p>
    <w:p w14:paraId="08E2B717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Photography (TV only):  </w:t>
      </w:r>
      <w:r>
        <w:rPr>
          <w:rFonts w:ascii="Verdana" w:hAnsi="Verdana"/>
        </w:rPr>
        <w:t xml:space="preserve">Alanna </w:t>
      </w:r>
      <w:proofErr w:type="spellStart"/>
      <w:r>
        <w:rPr>
          <w:rFonts w:ascii="Verdana" w:hAnsi="Verdana"/>
        </w:rPr>
        <w:t>Delfino</w:t>
      </w:r>
      <w:proofErr w:type="spellEnd"/>
      <w:r>
        <w:rPr>
          <w:rFonts w:ascii="Verdana" w:hAnsi="Verdana"/>
        </w:rPr>
        <w:t>, WBFF-TV; Ruth Morton, WBFF-TV.</w:t>
      </w:r>
    </w:p>
    <w:p w14:paraId="7C96A014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Editorial or Commentary:  </w:t>
      </w:r>
      <w:r>
        <w:rPr>
          <w:rFonts w:ascii="Verdana" w:hAnsi="Verdana"/>
        </w:rPr>
        <w:t>Lesli Foster, WUSA-TV, "Real Talk That Could Save a Life"; Darren Haynes, WUSA-TV.</w:t>
      </w:r>
    </w:p>
    <w:p w14:paraId="39881E58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Public Affairs:  </w:t>
      </w:r>
      <w:r>
        <w:rPr>
          <w:rFonts w:ascii="Verdana" w:hAnsi="Verdana"/>
        </w:rPr>
        <w:t>Stacey Woodward and Jason Newton, WBAL-TV, "State of Addiction"; WUSA-TV, "IMPACT:  Feeding Our Children."</w:t>
      </w:r>
    </w:p>
    <w:p w14:paraId="3600F235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ecialty Reporting:  </w:t>
      </w:r>
      <w:r>
        <w:rPr>
          <w:rFonts w:ascii="Verdana" w:hAnsi="Verdana"/>
        </w:rPr>
        <w:t>WRC-TV, "WRC Consumer Composite"; WUSA-TV, "WUSA*9 Verify."</w:t>
      </w:r>
    </w:p>
    <w:p w14:paraId="5D58A5BB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lastRenderedPageBreak/>
        <w:t xml:space="preserve">Outstanding Documentary/In-depth Reporting:  </w:t>
      </w:r>
      <w:r>
        <w:rPr>
          <w:rFonts w:ascii="Verdana" w:hAnsi="Verdana"/>
        </w:rPr>
        <w:t>Jayne Miller, WBAL-TV, "Baltimore Violence"; WBFF-TV, "Aftershock: Inside Baltimore's Violent Year."</w:t>
      </w:r>
    </w:p>
    <w:p w14:paraId="2CDAE5E7" w14:textId="2370465C" w:rsidR="00993AA2" w:rsidRPr="00ED2876" w:rsidRDefault="00993AA2" w:rsidP="00993AA2">
      <w:pPr>
        <w:rPr>
          <w:rFonts w:ascii="Verdana" w:hAnsi="Verdana"/>
          <w:i/>
        </w:rPr>
      </w:pPr>
      <w:r>
        <w:rPr>
          <w:rFonts w:ascii="Verdana" w:hAnsi="Verdana"/>
          <w:b/>
        </w:rPr>
        <w:t>Outstanding Enterprise Reporting:</w:t>
      </w:r>
      <w:r w:rsidR="00ED2876">
        <w:rPr>
          <w:rFonts w:ascii="Verdana" w:hAnsi="Verdana"/>
          <w:b/>
        </w:rPr>
        <w:t xml:space="preserve"> </w:t>
      </w:r>
      <w:r w:rsidR="00ED2876" w:rsidRPr="00ED2876">
        <w:rPr>
          <w:rFonts w:ascii="Verdana" w:hAnsi="Verdana"/>
        </w:rPr>
        <w:t>WRC-TV, “Tracking Troubled Teachers”;</w:t>
      </w:r>
      <w:r w:rsidR="00ED2876">
        <w:rPr>
          <w:rFonts w:ascii="Verdana" w:hAnsi="Verdana"/>
          <w:b/>
        </w:rPr>
        <w:t xml:space="preserve"> </w:t>
      </w:r>
      <w:r w:rsidR="00ED2876" w:rsidRPr="00ED2876">
        <w:rPr>
          <w:rFonts w:ascii="Verdana" w:hAnsi="Verdana"/>
        </w:rPr>
        <w:t>Joy Lepola-Stewart and Paul McGrew,</w:t>
      </w:r>
      <w:r w:rsidR="00ED2876">
        <w:rPr>
          <w:rFonts w:ascii="Verdana" w:hAnsi="Verdana"/>
        </w:rPr>
        <w:t xml:space="preserve"> </w:t>
      </w:r>
      <w:r w:rsidR="00ED2876" w:rsidRPr="00ED2876">
        <w:rPr>
          <w:rFonts w:ascii="Verdana" w:hAnsi="Verdana"/>
        </w:rPr>
        <w:t>WBFF-TV, “Killing Trail Crime.</w:t>
      </w:r>
      <w:r w:rsidR="00ED2876">
        <w:rPr>
          <w:rFonts w:ascii="Verdana" w:hAnsi="Verdana"/>
        </w:rPr>
        <w:t>”</w:t>
      </w:r>
      <w:bookmarkStart w:id="0" w:name="_GoBack"/>
      <w:bookmarkEnd w:id="0"/>
    </w:p>
    <w:p w14:paraId="64B2A92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orts Feature:  </w:t>
      </w:r>
      <w:r>
        <w:rPr>
          <w:rFonts w:ascii="Verdana" w:hAnsi="Verdana"/>
        </w:rPr>
        <w:t xml:space="preserve">Morgan </w:t>
      </w:r>
      <w:proofErr w:type="spellStart"/>
      <w:r>
        <w:rPr>
          <w:rFonts w:ascii="Verdana" w:hAnsi="Verdana"/>
        </w:rPr>
        <w:t>Adsit</w:t>
      </w:r>
      <w:proofErr w:type="spellEnd"/>
      <w:r>
        <w:rPr>
          <w:rFonts w:ascii="Verdana" w:hAnsi="Verdana"/>
        </w:rPr>
        <w:t xml:space="preserve"> and Benjamin </w:t>
      </w:r>
      <w:proofErr w:type="spellStart"/>
      <w:r>
        <w:rPr>
          <w:rFonts w:ascii="Verdana" w:hAnsi="Verdana"/>
        </w:rPr>
        <w:t>Worsley</w:t>
      </w:r>
      <w:proofErr w:type="spellEnd"/>
      <w:r>
        <w:rPr>
          <w:rFonts w:ascii="Verdana" w:hAnsi="Verdana"/>
        </w:rPr>
        <w:t xml:space="preserve">, WBFF-TV, "The Coaching Tree"; Jay </w:t>
      </w:r>
      <w:proofErr w:type="spellStart"/>
      <w:r>
        <w:rPr>
          <w:rFonts w:ascii="Verdana" w:hAnsi="Verdana"/>
        </w:rPr>
        <w:t>Korff</w:t>
      </w:r>
      <w:proofErr w:type="spellEnd"/>
      <w:r>
        <w:rPr>
          <w:rFonts w:ascii="Verdana" w:hAnsi="Verdana"/>
        </w:rPr>
        <w:t xml:space="preserve"> and Dwayne Myers, WJLA-TV, "Soccer Sisters."</w:t>
      </w:r>
    </w:p>
    <w:p w14:paraId="350F4B8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Feature or </w:t>
      </w:r>
      <w:proofErr w:type="gramStart"/>
      <w:r>
        <w:rPr>
          <w:rFonts w:ascii="Verdana" w:hAnsi="Verdana"/>
          <w:b/>
        </w:rPr>
        <w:t>Human Interest</w:t>
      </w:r>
      <w:proofErr w:type="gramEnd"/>
      <w:r>
        <w:rPr>
          <w:rFonts w:ascii="Verdana" w:hAnsi="Verdana"/>
          <w:b/>
        </w:rPr>
        <w:t xml:space="preserve"> Story:  </w:t>
      </w:r>
      <w:r>
        <w:rPr>
          <w:rFonts w:ascii="Verdana" w:hAnsi="Verdana"/>
        </w:rPr>
        <w:t xml:space="preserve">Jay </w:t>
      </w:r>
      <w:proofErr w:type="spellStart"/>
      <w:r>
        <w:rPr>
          <w:rFonts w:ascii="Verdana" w:hAnsi="Verdana"/>
        </w:rPr>
        <w:t>Korff</w:t>
      </w:r>
      <w:proofErr w:type="spellEnd"/>
      <w:r>
        <w:rPr>
          <w:rFonts w:ascii="Verdana" w:hAnsi="Verdana"/>
        </w:rPr>
        <w:t xml:space="preserve"> and Kevin </w:t>
      </w:r>
      <w:proofErr w:type="spellStart"/>
      <w:r>
        <w:rPr>
          <w:rFonts w:ascii="Verdana" w:hAnsi="Verdana"/>
        </w:rPr>
        <w:t>Drennen</w:t>
      </w:r>
      <w:proofErr w:type="spellEnd"/>
      <w:r>
        <w:rPr>
          <w:rFonts w:ascii="Verdana" w:hAnsi="Verdana"/>
        </w:rPr>
        <w:t>, WJLA-TV, "A Means to Heal"; Adam Longo and Chris Mullen, WUSA-TV, "A Marine's Mysterious Death."</w:t>
      </w:r>
    </w:p>
    <w:p w14:paraId="26D058A6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Best Meteorologist or Weathercaster (TV only):  </w:t>
      </w:r>
      <w:r>
        <w:rPr>
          <w:rFonts w:ascii="Verdana" w:hAnsi="Verdana"/>
        </w:rPr>
        <w:t>Doug Kammerer, WRC-TV; Jonathan Myers, WBFF-TV.</w:t>
      </w:r>
    </w:p>
    <w:p w14:paraId="21E5A868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Video Journalist/One Man Band Reporter (TV only):  </w:t>
      </w:r>
      <w:r>
        <w:rPr>
          <w:rFonts w:ascii="Verdana" w:hAnsi="Verdana"/>
        </w:rPr>
        <w:t xml:space="preserve">Paul Gessler, WBFF-TV; Evan </w:t>
      </w:r>
      <w:proofErr w:type="spellStart"/>
      <w:r>
        <w:rPr>
          <w:rFonts w:ascii="Verdana" w:hAnsi="Verdana"/>
        </w:rPr>
        <w:t>Koslof</w:t>
      </w:r>
      <w:proofErr w:type="spellEnd"/>
      <w:r>
        <w:rPr>
          <w:rFonts w:ascii="Verdana" w:hAnsi="Verdana"/>
        </w:rPr>
        <w:t>, WUSA-TV.</w:t>
      </w:r>
    </w:p>
    <w:p w14:paraId="027A57EE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Multimedia/Online Journalism (TV only):  </w:t>
      </w:r>
      <w:r>
        <w:rPr>
          <w:rFonts w:ascii="Verdana" w:hAnsi="Verdana"/>
        </w:rPr>
        <w:t>Natalie Liu and Adam Greenbaum, Voice of America-TV, "Former Soviet Dissident: Foreign Policy Styled After Realpolitik ‘Absolutely Wrong’."</w:t>
      </w:r>
    </w:p>
    <w:p w14:paraId="2A8BF724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Best Reporter:  </w:t>
      </w:r>
      <w:r>
        <w:rPr>
          <w:rFonts w:ascii="Verdana" w:hAnsi="Verdana"/>
        </w:rPr>
        <w:t xml:space="preserve">Eric Flack, WUSA-TV; Carolyn </w:t>
      </w:r>
      <w:proofErr w:type="spellStart"/>
      <w:r>
        <w:rPr>
          <w:rFonts w:ascii="Verdana" w:hAnsi="Verdana"/>
        </w:rPr>
        <w:t>Presutti</w:t>
      </w:r>
      <w:proofErr w:type="spellEnd"/>
      <w:r>
        <w:rPr>
          <w:rFonts w:ascii="Verdana" w:hAnsi="Verdana"/>
        </w:rPr>
        <w:t>, Voice of America-TV.</w:t>
      </w:r>
    </w:p>
    <w:p w14:paraId="5694E3F7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Year-Round Local Sports:  </w:t>
      </w:r>
      <w:r>
        <w:rPr>
          <w:rFonts w:ascii="Verdana" w:hAnsi="Verdana"/>
        </w:rPr>
        <w:t>WBAL-TV; WBFF-TV.</w:t>
      </w:r>
    </w:p>
    <w:p w14:paraId="28FA5AF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Website:  </w:t>
      </w:r>
      <w:r>
        <w:rPr>
          <w:rFonts w:ascii="Verdana" w:hAnsi="Verdana"/>
        </w:rPr>
        <w:t>WBAL-TV; WRC-TV.</w:t>
      </w:r>
    </w:p>
    <w:p w14:paraId="277F8BB8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cast:  </w:t>
      </w:r>
      <w:r>
        <w:rPr>
          <w:rFonts w:ascii="Verdana" w:hAnsi="Verdana"/>
        </w:rPr>
        <w:t xml:space="preserve">Christopher </w:t>
      </w:r>
      <w:proofErr w:type="spellStart"/>
      <w:r>
        <w:rPr>
          <w:rFonts w:ascii="Verdana" w:hAnsi="Verdana"/>
        </w:rPr>
        <w:t>Berinato</w:t>
      </w:r>
      <w:proofErr w:type="spellEnd"/>
      <w:r>
        <w:rPr>
          <w:rFonts w:ascii="Verdana" w:hAnsi="Verdana"/>
        </w:rPr>
        <w:t>, WBFF-TV; WUSA-TV.</w:t>
      </w:r>
    </w:p>
    <w:p w14:paraId="631FE636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igital News Project:  </w:t>
      </w:r>
      <w:r>
        <w:rPr>
          <w:rFonts w:ascii="Verdana" w:hAnsi="Verdana"/>
        </w:rPr>
        <w:t xml:space="preserve">Molly </w:t>
      </w:r>
      <w:proofErr w:type="spellStart"/>
      <w:r>
        <w:rPr>
          <w:rFonts w:ascii="Verdana" w:hAnsi="Verdana"/>
        </w:rPr>
        <w:t>McKitterick</w:t>
      </w:r>
      <w:proofErr w:type="spellEnd"/>
      <w:r>
        <w:rPr>
          <w:rFonts w:ascii="Verdana" w:hAnsi="Verdana"/>
        </w:rPr>
        <w:t>, Voice of America-TV, "Immigration, 2017 Year in Review."</w:t>
      </w:r>
    </w:p>
    <w:p w14:paraId="59CF93B0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igital Feature Project:  </w:t>
      </w:r>
      <w:r>
        <w:rPr>
          <w:rFonts w:ascii="Verdana" w:hAnsi="Verdana"/>
        </w:rPr>
        <w:t xml:space="preserve">Erica Jones and </w:t>
      </w:r>
      <w:proofErr w:type="spellStart"/>
      <w:r>
        <w:rPr>
          <w:rFonts w:ascii="Verdana" w:hAnsi="Verdana"/>
        </w:rPr>
        <w:t>Teneille</w:t>
      </w:r>
      <w:proofErr w:type="spellEnd"/>
      <w:r>
        <w:rPr>
          <w:rFonts w:ascii="Verdana" w:hAnsi="Verdana"/>
        </w:rPr>
        <w:t xml:space="preserve"> Gibson, WRC-TV, "Going to the Beach: Remembering Maryland's Black Beaches."</w:t>
      </w:r>
    </w:p>
    <w:p w14:paraId="0B619A43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 Operation:  </w:t>
      </w:r>
      <w:r>
        <w:rPr>
          <w:rFonts w:ascii="Verdana" w:hAnsi="Verdana"/>
        </w:rPr>
        <w:t>WRC-TV; WUSA-TV.</w:t>
      </w:r>
    </w:p>
    <w:p w14:paraId="3A67AF38" w14:textId="77777777" w:rsidR="00993AA2" w:rsidRDefault="00993AA2" w:rsidP="00993AA2">
      <w:pPr>
        <w:rPr>
          <w:rFonts w:ascii="Verdana" w:hAnsi="Verdana"/>
        </w:rPr>
      </w:pPr>
    </w:p>
    <w:p w14:paraId="36B9B7A2" w14:textId="7F5647F9" w:rsidR="00993AA2" w:rsidRDefault="00993AA2" w:rsidP="00993AA2">
      <w:pPr>
        <w:rPr>
          <w:rFonts w:ascii="Verdana" w:hAnsi="Verdana"/>
        </w:rPr>
      </w:pPr>
      <w:r>
        <w:rPr>
          <w:noProof/>
        </w:rPr>
        <w:drawing>
          <wp:inline distT="0" distB="0" distL="0" distR="0" wp14:anchorId="135696E1" wp14:editId="1D6D25F7">
            <wp:extent cx="5943600" cy="281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695D9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ot News Reporting:  </w:t>
      </w:r>
      <w:r>
        <w:rPr>
          <w:rFonts w:ascii="Verdana" w:hAnsi="Verdana"/>
        </w:rPr>
        <w:t>No winner.</w:t>
      </w:r>
    </w:p>
    <w:p w14:paraId="166F7110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Coverage of a Continuing Story:  </w:t>
      </w:r>
      <w:r>
        <w:rPr>
          <w:rFonts w:ascii="Verdana" w:hAnsi="Verdana"/>
        </w:rPr>
        <w:t>WMDT-TV, "Prison Hostage Situation Highlights Safety Concerns."</w:t>
      </w:r>
    </w:p>
    <w:p w14:paraId="4C513460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lastRenderedPageBreak/>
        <w:t xml:space="preserve">Outstanding News Series:  </w:t>
      </w:r>
      <w:r>
        <w:rPr>
          <w:rFonts w:ascii="Verdana" w:hAnsi="Verdana"/>
        </w:rPr>
        <w:t>No winner.</w:t>
      </w:r>
    </w:p>
    <w:p w14:paraId="62531E3D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Photography (TV only):  </w:t>
      </w:r>
      <w:r>
        <w:rPr>
          <w:rFonts w:ascii="Verdana" w:hAnsi="Verdana"/>
        </w:rPr>
        <w:t xml:space="preserve">Michael </w:t>
      </w:r>
      <w:proofErr w:type="spellStart"/>
      <w:r>
        <w:rPr>
          <w:rFonts w:ascii="Verdana" w:hAnsi="Verdana"/>
        </w:rPr>
        <w:t>Bosley</w:t>
      </w:r>
      <w:proofErr w:type="spellEnd"/>
      <w:r>
        <w:rPr>
          <w:rFonts w:ascii="Verdana" w:hAnsi="Verdana"/>
        </w:rPr>
        <w:t>-Phillips, WMDT-TV; Taylor Rogers, WBOC-TV.</w:t>
      </w:r>
    </w:p>
    <w:p w14:paraId="29BC026C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Editorial or Commentary: </w:t>
      </w:r>
      <w:r>
        <w:rPr>
          <w:rFonts w:ascii="Verdana" w:hAnsi="Verdana"/>
        </w:rPr>
        <w:t>No entries.</w:t>
      </w:r>
    </w:p>
    <w:p w14:paraId="2CB5B12B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Public Affairs:  </w:t>
      </w:r>
      <w:r>
        <w:rPr>
          <w:rFonts w:ascii="Verdana" w:hAnsi="Verdana"/>
        </w:rPr>
        <w:t xml:space="preserve">Julian </w:t>
      </w:r>
      <w:proofErr w:type="spellStart"/>
      <w:r>
        <w:rPr>
          <w:rFonts w:ascii="Verdana" w:hAnsi="Verdana"/>
        </w:rPr>
        <w:t>Sadur</w:t>
      </w:r>
      <w:proofErr w:type="spellEnd"/>
      <w:r>
        <w:rPr>
          <w:rFonts w:ascii="Verdana" w:hAnsi="Verdana"/>
        </w:rPr>
        <w:t xml:space="preserve"> and Mike Lawrence, WMDT-TV, "Breaking the Stigma"; Nicole Webb, WBOC-TV, "Hooked: Delmarva's Drug Crisis."</w:t>
      </w:r>
    </w:p>
    <w:p w14:paraId="515A807B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ecialty Reporting:  </w:t>
      </w:r>
      <w:r>
        <w:rPr>
          <w:rFonts w:ascii="Verdana" w:hAnsi="Verdana"/>
        </w:rPr>
        <w:t>Ryan Eldredge and Mike Lawrence, WMDT-TV, "Political Insider."</w:t>
      </w:r>
    </w:p>
    <w:p w14:paraId="17FFE1ED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ocumentary/In-depth Reporting:  </w:t>
      </w:r>
      <w:r>
        <w:rPr>
          <w:rFonts w:ascii="Verdana" w:hAnsi="Verdana"/>
        </w:rPr>
        <w:t xml:space="preserve">Erica Murphy and Mike Lawrence, WMDT-TV, "Murky Water in Pocomoke"; Julian </w:t>
      </w:r>
      <w:proofErr w:type="spellStart"/>
      <w:r>
        <w:rPr>
          <w:rFonts w:ascii="Verdana" w:hAnsi="Verdana"/>
        </w:rPr>
        <w:t>Sadur</w:t>
      </w:r>
      <w:proofErr w:type="spellEnd"/>
      <w:r>
        <w:rPr>
          <w:rFonts w:ascii="Verdana" w:hAnsi="Verdana"/>
        </w:rPr>
        <w:t xml:space="preserve"> and Mike Lawrence, WMDT-TV, "Warning Signs."</w:t>
      </w:r>
    </w:p>
    <w:p w14:paraId="4E8B0282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Enterprise Reporting:  </w:t>
      </w:r>
      <w:r>
        <w:rPr>
          <w:rFonts w:ascii="Verdana" w:hAnsi="Verdana"/>
        </w:rPr>
        <w:t>Erica Murphy and B.L. Strang-Moya, WMDT-TV, "Bible Study Thief."</w:t>
      </w:r>
    </w:p>
    <w:p w14:paraId="45EC2505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orts Feature:  </w:t>
      </w:r>
      <w:r>
        <w:rPr>
          <w:rFonts w:ascii="Verdana" w:hAnsi="Verdana"/>
        </w:rPr>
        <w:t xml:space="preserve">Dani </w:t>
      </w:r>
      <w:proofErr w:type="spellStart"/>
      <w:r>
        <w:rPr>
          <w:rFonts w:ascii="Verdana" w:hAnsi="Verdana"/>
        </w:rPr>
        <w:t>Bozzini</w:t>
      </w:r>
      <w:proofErr w:type="spellEnd"/>
      <w:r>
        <w:rPr>
          <w:rFonts w:ascii="Verdana" w:hAnsi="Verdana"/>
        </w:rPr>
        <w:t xml:space="preserve"> and Michael </w:t>
      </w:r>
      <w:proofErr w:type="spellStart"/>
      <w:r>
        <w:rPr>
          <w:rFonts w:ascii="Verdana" w:hAnsi="Verdana"/>
        </w:rPr>
        <w:t>Bosley</w:t>
      </w:r>
      <w:proofErr w:type="spellEnd"/>
      <w:r>
        <w:rPr>
          <w:rFonts w:ascii="Verdana" w:hAnsi="Verdana"/>
        </w:rPr>
        <w:t xml:space="preserve">-Phillips, WMDT-TV, "Changing the Game"; Matt </w:t>
      </w:r>
      <w:proofErr w:type="spellStart"/>
      <w:r>
        <w:rPr>
          <w:rFonts w:ascii="Verdana" w:hAnsi="Verdana"/>
        </w:rPr>
        <w:t>Pencek</w:t>
      </w:r>
      <w:proofErr w:type="spellEnd"/>
      <w:r>
        <w:rPr>
          <w:rFonts w:ascii="Verdana" w:hAnsi="Verdana"/>
        </w:rPr>
        <w:t>, WBOC-TV, "Beating the Odds."</w:t>
      </w:r>
    </w:p>
    <w:p w14:paraId="0F550AF5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Feature or </w:t>
      </w:r>
      <w:proofErr w:type="gramStart"/>
      <w:r>
        <w:rPr>
          <w:rFonts w:ascii="Verdana" w:hAnsi="Verdana"/>
          <w:b/>
        </w:rPr>
        <w:t>Human Interest</w:t>
      </w:r>
      <w:proofErr w:type="gramEnd"/>
      <w:r>
        <w:rPr>
          <w:rFonts w:ascii="Verdana" w:hAnsi="Verdana"/>
          <w:b/>
        </w:rPr>
        <w:t xml:space="preserve"> Story:  </w:t>
      </w:r>
      <w:r>
        <w:rPr>
          <w:rFonts w:ascii="Verdana" w:hAnsi="Verdana"/>
        </w:rPr>
        <w:t xml:space="preserve">Dani </w:t>
      </w:r>
      <w:proofErr w:type="spellStart"/>
      <w:r>
        <w:rPr>
          <w:rFonts w:ascii="Verdana" w:hAnsi="Verdana"/>
        </w:rPr>
        <w:t>Bozzini</w:t>
      </w:r>
      <w:proofErr w:type="spellEnd"/>
      <w:r>
        <w:rPr>
          <w:rFonts w:ascii="Verdana" w:hAnsi="Verdana"/>
        </w:rPr>
        <w:t xml:space="preserve"> and Michael </w:t>
      </w:r>
      <w:proofErr w:type="spellStart"/>
      <w:r>
        <w:rPr>
          <w:rFonts w:ascii="Verdana" w:hAnsi="Verdana"/>
        </w:rPr>
        <w:t>Bosley</w:t>
      </w:r>
      <w:proofErr w:type="spellEnd"/>
      <w:r>
        <w:rPr>
          <w:rFonts w:ascii="Verdana" w:hAnsi="Verdana"/>
        </w:rPr>
        <w:t>-Phillips, WMDT-TV, "Maple Elementary Drumline"; Jacqueline Karli and Taylor Rogers, WBOC-TV, "Freedom Rowers."</w:t>
      </w:r>
    </w:p>
    <w:p w14:paraId="4C92202F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Best Meteorologist or Weathercaster (TV only):  </w:t>
      </w:r>
      <w:r>
        <w:rPr>
          <w:rFonts w:ascii="Verdana" w:hAnsi="Verdana"/>
        </w:rPr>
        <w:t>Daniel Johnson, WMDT-TV; Dan Satterfield, WBOC-TV.</w:t>
      </w:r>
    </w:p>
    <w:p w14:paraId="1CE99A58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Video Journalist/One Man Band Reporter (TV only):  </w:t>
      </w:r>
      <w:r>
        <w:rPr>
          <w:rFonts w:ascii="Verdana" w:hAnsi="Verdana"/>
        </w:rPr>
        <w:t>Justina Coronel, WMDT-TV, "Hospice Knitting"; Lissette Nunez, WMDT-TV, "Police Go Pink."</w:t>
      </w:r>
    </w:p>
    <w:p w14:paraId="48D2F1B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Best Reporter:  </w:t>
      </w:r>
      <w:r>
        <w:rPr>
          <w:rFonts w:ascii="Verdana" w:hAnsi="Verdana"/>
        </w:rPr>
        <w:t xml:space="preserve">Julian </w:t>
      </w:r>
      <w:proofErr w:type="spellStart"/>
      <w:r>
        <w:rPr>
          <w:rFonts w:ascii="Verdana" w:hAnsi="Verdana"/>
        </w:rPr>
        <w:t>Sadur</w:t>
      </w:r>
      <w:proofErr w:type="spellEnd"/>
      <w:r>
        <w:rPr>
          <w:rFonts w:ascii="Verdana" w:hAnsi="Verdana"/>
        </w:rPr>
        <w:t>, WMDT-TV.</w:t>
      </w:r>
    </w:p>
    <w:p w14:paraId="5F8EF754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Year-Round Local Sports:  </w:t>
      </w:r>
      <w:r>
        <w:rPr>
          <w:rFonts w:ascii="Verdana" w:hAnsi="Verdana"/>
        </w:rPr>
        <w:t xml:space="preserve">Matt </w:t>
      </w:r>
      <w:proofErr w:type="spellStart"/>
      <w:r>
        <w:rPr>
          <w:rFonts w:ascii="Verdana" w:hAnsi="Verdana"/>
        </w:rPr>
        <w:t>Pencek</w:t>
      </w:r>
      <w:proofErr w:type="spellEnd"/>
      <w:r>
        <w:rPr>
          <w:rFonts w:ascii="Verdana" w:hAnsi="Verdana"/>
        </w:rPr>
        <w:t>, WBOC-TV; WMDT-TV.</w:t>
      </w:r>
    </w:p>
    <w:p w14:paraId="0AB33E2A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Website:  </w:t>
      </w:r>
      <w:proofErr w:type="spellStart"/>
      <w:r>
        <w:rPr>
          <w:rFonts w:ascii="Verdana" w:hAnsi="Verdana"/>
        </w:rPr>
        <w:t>Kye</w:t>
      </w:r>
      <w:proofErr w:type="spellEnd"/>
      <w:r>
        <w:rPr>
          <w:rFonts w:ascii="Verdana" w:hAnsi="Verdana"/>
        </w:rPr>
        <w:t xml:space="preserve"> Parsons, WBOC-TV; WMDT-TV.</w:t>
      </w:r>
    </w:p>
    <w:p w14:paraId="19649346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cast:  </w:t>
      </w:r>
      <w:r>
        <w:rPr>
          <w:rFonts w:ascii="Verdana" w:hAnsi="Verdana"/>
        </w:rPr>
        <w:t>Nicole Webb, WBOC-TV; WMDT-TV.</w:t>
      </w:r>
    </w:p>
    <w:p w14:paraId="427298E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igital News Project: </w:t>
      </w:r>
      <w:r>
        <w:rPr>
          <w:rFonts w:ascii="Verdana" w:hAnsi="Verdana"/>
        </w:rPr>
        <w:t>No entries.</w:t>
      </w:r>
    </w:p>
    <w:p w14:paraId="415FCF46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igital Feature Project: </w:t>
      </w:r>
      <w:r>
        <w:rPr>
          <w:rFonts w:ascii="Verdana" w:hAnsi="Verdana"/>
        </w:rPr>
        <w:t>No entries.</w:t>
      </w:r>
    </w:p>
    <w:p w14:paraId="139F7A9D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 Operation:  </w:t>
      </w:r>
      <w:r>
        <w:rPr>
          <w:rFonts w:ascii="Verdana" w:hAnsi="Verdana"/>
        </w:rPr>
        <w:t>John Dearing and Ron Krisulevicz, WBOC-TV.</w:t>
      </w:r>
    </w:p>
    <w:p w14:paraId="682F85C4" w14:textId="77777777" w:rsidR="00993AA2" w:rsidRDefault="00993AA2" w:rsidP="00993AA2">
      <w:pPr>
        <w:rPr>
          <w:rFonts w:ascii="Verdana" w:hAnsi="Verdana"/>
        </w:rPr>
      </w:pPr>
    </w:p>
    <w:p w14:paraId="022B9AE8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>RADIO I:</w:t>
      </w:r>
    </w:p>
    <w:p w14:paraId="5DE25C9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ot News Reporting:  </w:t>
      </w:r>
      <w:r>
        <w:rPr>
          <w:rFonts w:ascii="Verdana" w:hAnsi="Verdana"/>
        </w:rPr>
        <w:t>WBAL-AM, "The Shooting of Detective Sean Suiter"; WMAL-AM/FM, "Congressional Baseball Practice Shooting."</w:t>
      </w:r>
    </w:p>
    <w:p w14:paraId="50061FE9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Coverage of a Continuing Story:  </w:t>
      </w:r>
      <w:r>
        <w:rPr>
          <w:rFonts w:ascii="Verdana" w:hAnsi="Verdana"/>
        </w:rPr>
        <w:t>WTOP-FM, "Charlottesville Protests."</w:t>
      </w:r>
    </w:p>
    <w:p w14:paraId="16031A7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 Series:  </w:t>
      </w:r>
      <w:r>
        <w:rPr>
          <w:rFonts w:ascii="Verdana" w:hAnsi="Verdana"/>
        </w:rPr>
        <w:t xml:space="preserve">Megan </w:t>
      </w:r>
      <w:proofErr w:type="spellStart"/>
      <w:r>
        <w:rPr>
          <w:rFonts w:ascii="Verdana" w:hAnsi="Verdana"/>
        </w:rPr>
        <w:t>Cloherty</w:t>
      </w:r>
      <w:proofErr w:type="spellEnd"/>
      <w:r>
        <w:rPr>
          <w:rFonts w:ascii="Verdana" w:hAnsi="Verdana"/>
        </w:rPr>
        <w:t>, WTOP-FM, "</w:t>
      </w:r>
      <w:proofErr w:type="spellStart"/>
      <w:r>
        <w:rPr>
          <w:rFonts w:ascii="Verdana" w:hAnsi="Verdana"/>
        </w:rPr>
        <w:t>Robo</w:t>
      </w:r>
      <w:proofErr w:type="spellEnd"/>
      <w:r>
        <w:rPr>
          <w:rFonts w:ascii="Verdana" w:hAnsi="Verdana"/>
        </w:rPr>
        <w:t xml:space="preserve"> Rage"; J.J. Green, WTOP-FM, "Anatomy of a Russian Attack."</w:t>
      </w:r>
    </w:p>
    <w:p w14:paraId="101A310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Use of Sound (Radio only):  </w:t>
      </w:r>
      <w:r>
        <w:rPr>
          <w:rFonts w:ascii="Verdana" w:hAnsi="Verdana"/>
        </w:rPr>
        <w:t>No winner.</w:t>
      </w:r>
    </w:p>
    <w:p w14:paraId="57D69F92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</w:t>
      </w:r>
      <w:proofErr w:type="spellStart"/>
      <w:r>
        <w:rPr>
          <w:rFonts w:ascii="Verdana" w:hAnsi="Verdana"/>
          <w:b/>
        </w:rPr>
        <w:t>Talkshow</w:t>
      </w:r>
      <w:proofErr w:type="spellEnd"/>
      <w:r>
        <w:rPr>
          <w:rFonts w:ascii="Verdana" w:hAnsi="Verdana"/>
          <w:b/>
        </w:rPr>
        <w:t xml:space="preserve"> (Radio only):  </w:t>
      </w:r>
      <w:r>
        <w:rPr>
          <w:rFonts w:ascii="Verdana" w:hAnsi="Verdana"/>
        </w:rPr>
        <w:t>Tom Hall and Midday Staff, WYPR-FM, "Freddie Gray, 2 Years On: Baltimore Community Perspectives"; Mark Lewis, WTOP-FM, "Ask the Governor."</w:t>
      </w:r>
    </w:p>
    <w:p w14:paraId="5FB48452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Editorial or Commentary:  </w:t>
      </w:r>
      <w:r>
        <w:rPr>
          <w:rFonts w:ascii="Verdana" w:hAnsi="Verdana"/>
        </w:rPr>
        <w:t>Chris Core, WTOP-FM, "Core Values"; John Lee, WYPR-FM, "One Virginian's Take on Confederate Monuments."</w:t>
      </w:r>
    </w:p>
    <w:p w14:paraId="2B45274A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Public Affairs:  </w:t>
      </w:r>
      <w:r>
        <w:rPr>
          <w:rFonts w:ascii="Verdana" w:hAnsi="Verdana"/>
        </w:rPr>
        <w:t xml:space="preserve">Jamie </w:t>
      </w:r>
      <w:proofErr w:type="spellStart"/>
      <w:r>
        <w:rPr>
          <w:rFonts w:ascii="Verdana" w:hAnsi="Verdana"/>
        </w:rPr>
        <w:t>Forzato</w:t>
      </w:r>
      <w:proofErr w:type="spellEnd"/>
      <w:r>
        <w:rPr>
          <w:rFonts w:ascii="Verdana" w:hAnsi="Verdana"/>
        </w:rPr>
        <w:t>, WTOP-FM, "Hooked on Heroin: Deadlier Than Ever"; Amy Morris and Nathan Hager, Bloomberg 99.1, "Congressional Baseball Practice Shooting."</w:t>
      </w:r>
    </w:p>
    <w:p w14:paraId="17011222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ecialty Reporting: </w:t>
      </w:r>
      <w:r>
        <w:rPr>
          <w:rFonts w:ascii="Verdana" w:hAnsi="Verdana"/>
        </w:rPr>
        <w:t>No winner.</w:t>
      </w:r>
    </w:p>
    <w:p w14:paraId="1F216A6F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ocumentary/ In-depth Reporting:  </w:t>
      </w:r>
      <w:r>
        <w:rPr>
          <w:rFonts w:ascii="Verdana" w:hAnsi="Verdana"/>
        </w:rPr>
        <w:t xml:space="preserve">Rachel </w:t>
      </w:r>
      <w:proofErr w:type="spellStart"/>
      <w:r>
        <w:rPr>
          <w:rFonts w:ascii="Verdana" w:hAnsi="Verdana"/>
        </w:rPr>
        <w:t>Nania</w:t>
      </w:r>
      <w:proofErr w:type="spellEnd"/>
      <w:r>
        <w:rPr>
          <w:rFonts w:ascii="Verdana" w:hAnsi="Verdana"/>
        </w:rPr>
        <w:t>, WTOP-FM, "Child Care Crisis."</w:t>
      </w:r>
    </w:p>
    <w:p w14:paraId="5FFCF41F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Enterprise Reporting:  </w:t>
      </w:r>
      <w:r>
        <w:rPr>
          <w:rFonts w:ascii="Verdana" w:hAnsi="Verdana"/>
        </w:rPr>
        <w:t xml:space="preserve">Rachel </w:t>
      </w:r>
      <w:proofErr w:type="spellStart"/>
      <w:r>
        <w:rPr>
          <w:rFonts w:ascii="Verdana" w:hAnsi="Verdana"/>
        </w:rPr>
        <w:t>Baye</w:t>
      </w:r>
      <w:proofErr w:type="spellEnd"/>
      <w:r>
        <w:rPr>
          <w:rFonts w:ascii="Verdana" w:hAnsi="Verdana"/>
        </w:rPr>
        <w:t xml:space="preserve">, WYPR-FM, "Maryland Poor Get Little Help on Child Care"; Megan </w:t>
      </w:r>
      <w:proofErr w:type="spellStart"/>
      <w:r>
        <w:rPr>
          <w:rFonts w:ascii="Verdana" w:hAnsi="Verdana"/>
        </w:rPr>
        <w:t>Cloherty</w:t>
      </w:r>
      <w:proofErr w:type="spellEnd"/>
      <w:r>
        <w:rPr>
          <w:rFonts w:ascii="Verdana" w:hAnsi="Verdana"/>
        </w:rPr>
        <w:t>, WTOP-FM, "Carlos Bell."</w:t>
      </w:r>
    </w:p>
    <w:p w14:paraId="062E3443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orts Feature:  </w:t>
      </w:r>
      <w:r>
        <w:rPr>
          <w:rFonts w:ascii="Verdana" w:hAnsi="Verdana"/>
        </w:rPr>
        <w:t xml:space="preserve">John </w:t>
      </w:r>
      <w:proofErr w:type="spellStart"/>
      <w:r>
        <w:rPr>
          <w:rFonts w:ascii="Verdana" w:hAnsi="Verdana"/>
        </w:rPr>
        <w:t>Domen</w:t>
      </w:r>
      <w:proofErr w:type="spellEnd"/>
      <w:r>
        <w:rPr>
          <w:rFonts w:ascii="Verdana" w:hAnsi="Verdana"/>
        </w:rPr>
        <w:t xml:space="preserve">, WTOP-FM, "Running for a Fallen Blue Angel"; Dick </w:t>
      </w:r>
      <w:proofErr w:type="spellStart"/>
      <w:r>
        <w:rPr>
          <w:rFonts w:ascii="Verdana" w:hAnsi="Verdana"/>
        </w:rPr>
        <w:t>Uliano</w:t>
      </w:r>
      <w:proofErr w:type="spellEnd"/>
      <w:r>
        <w:rPr>
          <w:rFonts w:ascii="Verdana" w:hAnsi="Verdana"/>
        </w:rPr>
        <w:t>, WTOP-FM, "Soap Box Derby."</w:t>
      </w:r>
    </w:p>
    <w:p w14:paraId="3597B08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Feature or </w:t>
      </w:r>
      <w:proofErr w:type="gramStart"/>
      <w:r>
        <w:rPr>
          <w:rFonts w:ascii="Verdana" w:hAnsi="Verdana"/>
          <w:b/>
        </w:rPr>
        <w:t>Human Interest</w:t>
      </w:r>
      <w:proofErr w:type="gramEnd"/>
      <w:r>
        <w:rPr>
          <w:rFonts w:ascii="Verdana" w:hAnsi="Verdana"/>
          <w:b/>
        </w:rPr>
        <w:t xml:space="preserve"> Story:  </w:t>
      </w:r>
      <w:r>
        <w:rPr>
          <w:rFonts w:ascii="Verdana" w:hAnsi="Verdana"/>
        </w:rPr>
        <w:t xml:space="preserve">Michelle </w:t>
      </w:r>
      <w:proofErr w:type="spellStart"/>
      <w:r>
        <w:rPr>
          <w:rFonts w:ascii="Verdana" w:hAnsi="Verdana"/>
        </w:rPr>
        <w:t>Basch</w:t>
      </w:r>
      <w:proofErr w:type="spellEnd"/>
      <w:r>
        <w:rPr>
          <w:rFonts w:ascii="Verdana" w:hAnsi="Verdana"/>
        </w:rPr>
        <w:t>, WTOP-FM, "Survivor"; John Lee, WYPR-FM, "Farms That go "Boom" Annoying Neighbors in Baltimore County."</w:t>
      </w:r>
    </w:p>
    <w:p w14:paraId="175B0741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Multimedia/Online Journalism (Radio only):  </w:t>
      </w:r>
      <w:r>
        <w:rPr>
          <w:rFonts w:ascii="Verdana" w:hAnsi="Verdana"/>
        </w:rPr>
        <w:t>No winner.</w:t>
      </w:r>
    </w:p>
    <w:p w14:paraId="1A31F98B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Best Reporter:  </w:t>
      </w:r>
      <w:r>
        <w:rPr>
          <w:rFonts w:ascii="Verdana" w:hAnsi="Verdana"/>
        </w:rPr>
        <w:t xml:space="preserve">Michelle </w:t>
      </w:r>
      <w:proofErr w:type="spellStart"/>
      <w:r>
        <w:rPr>
          <w:rFonts w:ascii="Verdana" w:hAnsi="Verdana"/>
        </w:rPr>
        <w:t>Basch</w:t>
      </w:r>
      <w:proofErr w:type="spellEnd"/>
      <w:r>
        <w:rPr>
          <w:rFonts w:ascii="Verdana" w:hAnsi="Verdana"/>
        </w:rPr>
        <w:t xml:space="preserve">, WTOP-FM, "Michelle </w:t>
      </w:r>
      <w:proofErr w:type="spellStart"/>
      <w:r>
        <w:rPr>
          <w:rFonts w:ascii="Verdana" w:hAnsi="Verdana"/>
        </w:rPr>
        <w:t>Basch</w:t>
      </w:r>
      <w:proofErr w:type="spellEnd"/>
      <w:r>
        <w:rPr>
          <w:rFonts w:ascii="Verdana" w:hAnsi="Verdana"/>
        </w:rPr>
        <w:t xml:space="preserve">"; Megan </w:t>
      </w:r>
      <w:proofErr w:type="spellStart"/>
      <w:r>
        <w:rPr>
          <w:rFonts w:ascii="Verdana" w:hAnsi="Verdana"/>
        </w:rPr>
        <w:t>Cloherty</w:t>
      </w:r>
      <w:proofErr w:type="spellEnd"/>
      <w:r>
        <w:rPr>
          <w:rFonts w:ascii="Verdana" w:hAnsi="Verdana"/>
        </w:rPr>
        <w:t xml:space="preserve">, WTOP-FM, "Megan </w:t>
      </w:r>
      <w:proofErr w:type="spellStart"/>
      <w:r>
        <w:rPr>
          <w:rFonts w:ascii="Verdana" w:hAnsi="Verdana"/>
        </w:rPr>
        <w:t>Cloherty</w:t>
      </w:r>
      <w:proofErr w:type="spellEnd"/>
      <w:r>
        <w:rPr>
          <w:rFonts w:ascii="Verdana" w:hAnsi="Verdana"/>
        </w:rPr>
        <w:t>."</w:t>
      </w:r>
    </w:p>
    <w:p w14:paraId="0A3F146E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Year-Round Local Sports:  </w:t>
      </w:r>
      <w:r>
        <w:rPr>
          <w:rFonts w:ascii="Verdana" w:hAnsi="Verdana"/>
        </w:rPr>
        <w:t>WTOP-FM.</w:t>
      </w:r>
    </w:p>
    <w:p w14:paraId="30FF65A7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lastRenderedPageBreak/>
        <w:t xml:space="preserve">Outstanding Website:  </w:t>
      </w:r>
      <w:r>
        <w:rPr>
          <w:rFonts w:ascii="Verdana" w:hAnsi="Verdana"/>
        </w:rPr>
        <w:t>WTOP-FM.</w:t>
      </w:r>
    </w:p>
    <w:p w14:paraId="50EB7928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cast:  </w:t>
      </w:r>
      <w:r>
        <w:rPr>
          <w:rFonts w:ascii="Verdana" w:hAnsi="Verdana"/>
        </w:rPr>
        <w:t>WBAL-AM; WTOP-FM.</w:t>
      </w:r>
    </w:p>
    <w:p w14:paraId="7493C3ED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igital News Project:  </w:t>
      </w:r>
      <w:r>
        <w:rPr>
          <w:rFonts w:ascii="Verdana" w:hAnsi="Verdana"/>
        </w:rPr>
        <w:t>No entries.</w:t>
      </w:r>
    </w:p>
    <w:p w14:paraId="63D0577A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igital Feature Project:  </w:t>
      </w:r>
      <w:r>
        <w:rPr>
          <w:rFonts w:ascii="Verdana" w:hAnsi="Verdana"/>
        </w:rPr>
        <w:t>Jack Moore, WTOP-FM, "Amy Carter."</w:t>
      </w:r>
    </w:p>
    <w:p w14:paraId="4AB8D13D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 Operation:  </w:t>
      </w:r>
      <w:r>
        <w:rPr>
          <w:rFonts w:ascii="Verdana" w:hAnsi="Verdana"/>
        </w:rPr>
        <w:t>WTOP-FM.</w:t>
      </w:r>
    </w:p>
    <w:p w14:paraId="2F3FFCE9" w14:textId="77777777" w:rsidR="00993AA2" w:rsidRDefault="00993AA2" w:rsidP="00993AA2">
      <w:pPr>
        <w:rPr>
          <w:rFonts w:ascii="Verdana" w:hAnsi="Verdana"/>
        </w:rPr>
      </w:pPr>
    </w:p>
    <w:p w14:paraId="44D631C3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>RADIO II:</w:t>
      </w:r>
    </w:p>
    <w:p w14:paraId="683FEBBD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ot News Reporting:  </w:t>
      </w:r>
      <w:r>
        <w:rPr>
          <w:rFonts w:ascii="Verdana" w:hAnsi="Verdana"/>
        </w:rPr>
        <w:t>WDEL-FM/AM, "Trooper Shot"; WFMD-AM, "Muslim March."</w:t>
      </w:r>
    </w:p>
    <w:p w14:paraId="7743B30F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Coverage of a Continuing Story:  </w:t>
      </w:r>
      <w:r>
        <w:rPr>
          <w:rFonts w:ascii="Verdana" w:hAnsi="Verdana"/>
        </w:rPr>
        <w:t>WDEL-FM/AM, "Deadly Prison Riot"; WNAV-AM, "The Opioid Epidemic."</w:t>
      </w:r>
    </w:p>
    <w:p w14:paraId="7B393AE2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 Series:  </w:t>
      </w:r>
      <w:r>
        <w:rPr>
          <w:rFonts w:ascii="Verdana" w:hAnsi="Verdana"/>
        </w:rPr>
        <w:t xml:space="preserve">Amy Cherry, WDEL-FM/AM, "Reading, Writing and Recovery"; Rob </w:t>
      </w:r>
      <w:proofErr w:type="spellStart"/>
      <w:r>
        <w:rPr>
          <w:rFonts w:ascii="Verdana" w:hAnsi="Verdana"/>
        </w:rPr>
        <w:t>Petree</w:t>
      </w:r>
      <w:proofErr w:type="spellEnd"/>
      <w:r>
        <w:rPr>
          <w:rFonts w:ascii="Verdana" w:hAnsi="Verdana"/>
        </w:rPr>
        <w:t>, WXDE-FM, "Homeless in Sussex."</w:t>
      </w:r>
    </w:p>
    <w:p w14:paraId="5D94FACB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Use of Sound (Radio only):  </w:t>
      </w:r>
      <w:r>
        <w:rPr>
          <w:rFonts w:ascii="Verdana" w:hAnsi="Verdana"/>
        </w:rPr>
        <w:t>Don Rush, WSCL/WSDL, "July 4th in Ocean City."</w:t>
      </w:r>
    </w:p>
    <w:p w14:paraId="37661FFA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</w:t>
      </w:r>
      <w:proofErr w:type="spellStart"/>
      <w:r>
        <w:rPr>
          <w:rFonts w:ascii="Verdana" w:hAnsi="Verdana"/>
          <w:b/>
        </w:rPr>
        <w:t>Talkshow</w:t>
      </w:r>
      <w:proofErr w:type="spellEnd"/>
      <w:r>
        <w:rPr>
          <w:rFonts w:ascii="Verdana" w:hAnsi="Verdana"/>
          <w:b/>
        </w:rPr>
        <w:t xml:space="preserve"> (Radio only):  </w:t>
      </w:r>
      <w:r>
        <w:rPr>
          <w:rFonts w:ascii="Verdana" w:hAnsi="Verdana"/>
        </w:rPr>
        <w:t>Rick Jensen, WDEL-FM/AM, "The Rick Jensen Show"; Susan Monday, WXDE-FM, "Should Narcan Always be Used to Save an Addict's Life?"</w:t>
      </w:r>
    </w:p>
    <w:p w14:paraId="63E598AD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Editorial or Commentary:  </w:t>
      </w:r>
      <w:r>
        <w:rPr>
          <w:rFonts w:ascii="Verdana" w:hAnsi="Verdana"/>
        </w:rPr>
        <w:t>George Merrill, WSCL/WSDL, "All a Twitter"; George Merrill, WSCL/WSDL, "</w:t>
      </w:r>
      <w:proofErr w:type="spellStart"/>
      <w:r>
        <w:rPr>
          <w:rFonts w:ascii="Verdana" w:hAnsi="Verdana"/>
        </w:rPr>
        <w:t>Levis</w:t>
      </w:r>
      <w:proofErr w:type="spellEnd"/>
      <w:r>
        <w:rPr>
          <w:rFonts w:ascii="Verdana" w:hAnsi="Verdana"/>
        </w:rPr>
        <w:t>, Fashion Statement."</w:t>
      </w:r>
    </w:p>
    <w:p w14:paraId="7A1F2366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Public Affairs:  </w:t>
      </w:r>
      <w:r>
        <w:rPr>
          <w:rFonts w:ascii="Verdana" w:hAnsi="Verdana"/>
        </w:rPr>
        <w:t>Donna Cole, WNAV-AM, "1430 Connection"; Jane Schlegel, WNAV-AM, "Talk With - Jane Schlegel."</w:t>
      </w:r>
    </w:p>
    <w:p w14:paraId="179DF83E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Specialty Reporting:  </w:t>
      </w:r>
      <w:r>
        <w:rPr>
          <w:rFonts w:ascii="Verdana" w:hAnsi="Verdana"/>
        </w:rPr>
        <w:t>No entries.</w:t>
      </w:r>
    </w:p>
    <w:p w14:paraId="2249237D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ocumentary/In-depth Reporting:  </w:t>
      </w:r>
      <w:r>
        <w:rPr>
          <w:rFonts w:ascii="Verdana" w:hAnsi="Verdana"/>
        </w:rPr>
        <w:t>Amy Cherry and Joe Irizarry, WDEL-FM/AM, "County Council President Scandal"; Don Rush, WSCL/WSDL, "Decoy Carving."</w:t>
      </w:r>
    </w:p>
    <w:p w14:paraId="6AE33864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Enterprise Reporting:  </w:t>
      </w:r>
      <w:r>
        <w:rPr>
          <w:rFonts w:ascii="Verdana" w:hAnsi="Verdana"/>
        </w:rPr>
        <w:t>Don Rush, WSCL/WSDL, "Immigrants and Donald Trump."</w:t>
      </w:r>
    </w:p>
    <w:p w14:paraId="29F74732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lastRenderedPageBreak/>
        <w:t xml:space="preserve">Outstanding Sports Feature:  </w:t>
      </w:r>
      <w:r>
        <w:rPr>
          <w:rFonts w:ascii="Verdana" w:hAnsi="Verdana"/>
        </w:rPr>
        <w:t xml:space="preserve">Rob </w:t>
      </w:r>
      <w:proofErr w:type="spellStart"/>
      <w:r>
        <w:rPr>
          <w:rFonts w:ascii="Verdana" w:hAnsi="Verdana"/>
        </w:rPr>
        <w:t>Petree</w:t>
      </w:r>
      <w:proofErr w:type="spellEnd"/>
      <w:r>
        <w:rPr>
          <w:rFonts w:ascii="Verdana" w:hAnsi="Verdana"/>
        </w:rPr>
        <w:t>, WXDE-FM, "From Wrestling Champ to Heroin Addict, a Father's Story of his Son's Struggle"; Don Rush, WSCL/WSDL, "Softball for the Age."</w:t>
      </w:r>
    </w:p>
    <w:p w14:paraId="0E730E2D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Feature or </w:t>
      </w:r>
      <w:proofErr w:type="gramStart"/>
      <w:r>
        <w:rPr>
          <w:rFonts w:ascii="Verdana" w:hAnsi="Verdana"/>
          <w:b/>
        </w:rPr>
        <w:t>Human Interest</w:t>
      </w:r>
      <w:proofErr w:type="gramEnd"/>
      <w:r>
        <w:rPr>
          <w:rFonts w:ascii="Verdana" w:hAnsi="Verdana"/>
          <w:b/>
        </w:rPr>
        <w:t xml:space="preserve"> Story:  </w:t>
      </w:r>
      <w:r>
        <w:rPr>
          <w:rFonts w:ascii="Verdana" w:hAnsi="Verdana"/>
        </w:rPr>
        <w:t>Amy Cherry, WDEL-FM/AM, "From Victim to Victor"; Don Rush, WSCL/WSDL, "San Domingo."</w:t>
      </w:r>
    </w:p>
    <w:p w14:paraId="6EF392FC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Multimedia/Online Journalism (Radio only):  </w:t>
      </w:r>
      <w:r>
        <w:rPr>
          <w:rFonts w:ascii="Verdana" w:hAnsi="Verdana"/>
        </w:rPr>
        <w:t xml:space="preserve">Donna Cole, WNAV-AM, "Kent Island Tornado"; Rob </w:t>
      </w:r>
      <w:proofErr w:type="spellStart"/>
      <w:r>
        <w:rPr>
          <w:rFonts w:ascii="Verdana" w:hAnsi="Verdana"/>
        </w:rPr>
        <w:t>Petree</w:t>
      </w:r>
      <w:proofErr w:type="spellEnd"/>
      <w:r>
        <w:rPr>
          <w:rFonts w:ascii="Verdana" w:hAnsi="Verdana"/>
        </w:rPr>
        <w:t>, WXDE-FM, "Mothers Share Horror Stories of Life Inside Sussex County Motels."</w:t>
      </w:r>
    </w:p>
    <w:p w14:paraId="115AC80F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Best Reporter:  </w:t>
      </w:r>
      <w:r>
        <w:rPr>
          <w:rFonts w:ascii="Verdana" w:hAnsi="Verdana"/>
        </w:rPr>
        <w:t>Amy Cherry, WDEL-FM/AM; Jane Schlegel, WNAV-AM.</w:t>
      </w:r>
    </w:p>
    <w:p w14:paraId="62B99A53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Year-Round Local Sports:  </w:t>
      </w:r>
      <w:r>
        <w:rPr>
          <w:rFonts w:ascii="Verdana" w:hAnsi="Verdana"/>
        </w:rPr>
        <w:t xml:space="preserve">Pete McLeod and Ed </w:t>
      </w:r>
      <w:proofErr w:type="spellStart"/>
      <w:r>
        <w:rPr>
          <w:rFonts w:ascii="Verdana" w:hAnsi="Verdana"/>
        </w:rPr>
        <w:t>Lulie</w:t>
      </w:r>
      <w:proofErr w:type="spellEnd"/>
      <w:r>
        <w:rPr>
          <w:rFonts w:ascii="Verdana" w:hAnsi="Verdana"/>
        </w:rPr>
        <w:t>, WFMD-AM; WDEL-FM/AM.</w:t>
      </w:r>
    </w:p>
    <w:p w14:paraId="056248CF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Website:  </w:t>
      </w:r>
      <w:r>
        <w:rPr>
          <w:rFonts w:ascii="Verdana" w:hAnsi="Verdana"/>
        </w:rPr>
        <w:t>WDEL-FM/AM; WFMD-AM.</w:t>
      </w:r>
    </w:p>
    <w:p w14:paraId="268FDAD5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cast:  </w:t>
      </w:r>
      <w:r>
        <w:rPr>
          <w:rFonts w:ascii="Verdana" w:hAnsi="Verdana"/>
        </w:rPr>
        <w:t xml:space="preserve">Emil </w:t>
      </w:r>
      <w:proofErr w:type="spellStart"/>
      <w:r>
        <w:rPr>
          <w:rFonts w:ascii="Verdana" w:hAnsi="Verdana"/>
        </w:rPr>
        <w:t>Gallina</w:t>
      </w:r>
      <w:proofErr w:type="spellEnd"/>
      <w:r>
        <w:rPr>
          <w:rFonts w:ascii="Verdana" w:hAnsi="Verdana"/>
        </w:rPr>
        <w:t>, WNAV-AM; WDEL-FM/AM.</w:t>
      </w:r>
    </w:p>
    <w:p w14:paraId="77CAE89B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igital News Project:  </w:t>
      </w:r>
      <w:r>
        <w:rPr>
          <w:rFonts w:ascii="Verdana" w:hAnsi="Verdana"/>
        </w:rPr>
        <w:t>No winner.</w:t>
      </w:r>
    </w:p>
    <w:p w14:paraId="3E4A6A3C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Digital Feature Project:  </w:t>
      </w:r>
      <w:r>
        <w:rPr>
          <w:rFonts w:ascii="Verdana" w:hAnsi="Verdana"/>
        </w:rPr>
        <w:t>No winner.</w:t>
      </w:r>
    </w:p>
    <w:p w14:paraId="47DA573D" w14:textId="77777777" w:rsidR="00993AA2" w:rsidRDefault="00993AA2" w:rsidP="00993AA2">
      <w:pPr>
        <w:rPr>
          <w:rFonts w:ascii="Verdana" w:hAnsi="Verdana"/>
        </w:rPr>
      </w:pPr>
      <w:r>
        <w:rPr>
          <w:rFonts w:ascii="Verdana" w:hAnsi="Verdana"/>
          <w:b/>
        </w:rPr>
        <w:t xml:space="preserve">Outstanding News Operation:  </w:t>
      </w:r>
      <w:r>
        <w:rPr>
          <w:rFonts w:ascii="Verdana" w:hAnsi="Verdana"/>
        </w:rPr>
        <w:t>WDEL-FM/AM; WNAV-AM.</w:t>
      </w:r>
    </w:p>
    <w:p w14:paraId="2173E6DE" w14:textId="77777777" w:rsidR="00A5534E" w:rsidRPr="002E3AD8" w:rsidRDefault="00A5534E" w:rsidP="002E3AD8"/>
    <w:sectPr w:rsidR="00A5534E" w:rsidRPr="002E3AD8" w:rsidSect="00A72D7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61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F3C25" w14:textId="77777777" w:rsidR="0063211B" w:rsidRDefault="0063211B" w:rsidP="00E93B87">
      <w:pPr>
        <w:spacing w:after="0" w:line="240" w:lineRule="auto"/>
      </w:pPr>
      <w:r>
        <w:separator/>
      </w:r>
    </w:p>
  </w:endnote>
  <w:endnote w:type="continuationSeparator" w:id="0">
    <w:p w14:paraId="6FF1406B" w14:textId="77777777" w:rsidR="0063211B" w:rsidRDefault="0063211B" w:rsidP="00E93B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CC466" w14:textId="77777777" w:rsidR="00F7783D" w:rsidRDefault="00F778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84A0C" w14:textId="77777777" w:rsidR="00287A51" w:rsidRDefault="00287A5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554FF725" wp14:editId="77C935EE">
              <wp:simplePos x="0" y="0"/>
              <wp:positionH relativeFrom="page">
                <wp:posOffset>901065</wp:posOffset>
              </wp:positionH>
              <wp:positionV relativeFrom="page">
                <wp:posOffset>9526905</wp:posOffset>
              </wp:positionV>
              <wp:extent cx="557530" cy="67310"/>
              <wp:effectExtent l="0" t="0" r="0" b="8890"/>
              <wp:wrapNone/>
              <wp:docPr id="6" name="Rectangl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557530" cy="67310"/>
                      </a:xfrm>
                      <a:prstGeom prst="rect">
                        <a:avLst/>
                      </a:prstGeom>
                      <a:solidFill>
                        <a:srgbClr val="FE181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40000" dist="23000" dir="5400000" rotWithShape="0">
                                <a:srgbClr val="000000">
                                  <a:alpha val="34999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2E1CEE7" id="Rectangle 6" o:spid="_x0000_s1026" style="position:absolute;margin-left:70.95pt;margin-top:750.15pt;width:43.9pt;height:5.3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" fillcolor="#fe181f" stroked="f" strokecolor="blue">
              <v:shadow color="black" opacity="22936f" origin=",.5" offset="0,.63889mm"/>
              <o:lock v:ext="edit" aspectratio="t"/>
              <w10:wrap anchorx="page" anchory="page"/>
              <w10:anchorlock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2EF0AA" w14:textId="77777777" w:rsidR="00F7783D" w:rsidRDefault="00F778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D2377" w14:textId="77777777" w:rsidR="0063211B" w:rsidRDefault="0063211B" w:rsidP="00E93B87">
      <w:pPr>
        <w:spacing w:after="0" w:line="240" w:lineRule="auto"/>
      </w:pPr>
      <w:r>
        <w:separator/>
      </w:r>
    </w:p>
  </w:footnote>
  <w:footnote w:type="continuationSeparator" w:id="0">
    <w:p w14:paraId="22100539" w14:textId="77777777" w:rsidR="0063211B" w:rsidRDefault="0063211B" w:rsidP="00E93B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A5ABF" w14:textId="77777777" w:rsidR="00F7783D" w:rsidRDefault="00F778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67C85" w14:textId="3F7FADC3" w:rsidR="00287A51" w:rsidRPr="00986F36" w:rsidRDefault="00287A51" w:rsidP="00E93B87">
    <w:pPr>
      <w:jc w:val="right"/>
      <w:rPr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9264" behindDoc="1" locked="1" layoutInCell="1" allowOverlap="1" wp14:anchorId="41F82FAE" wp14:editId="6949F52F">
          <wp:simplePos x="0" y="0"/>
          <wp:positionH relativeFrom="page">
            <wp:posOffset>901065</wp:posOffset>
          </wp:positionH>
          <wp:positionV relativeFrom="page">
            <wp:posOffset>194945</wp:posOffset>
          </wp:positionV>
          <wp:extent cx="558800" cy="647700"/>
          <wp:effectExtent l="0" t="0" r="0" b="0"/>
          <wp:wrapNone/>
          <wp:docPr id="1" name="Picture 1" descr="AP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AP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88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5B7A">
      <w:rPr>
        <w:b/>
        <w:sz w:val="24"/>
        <w:szCs w:val="24"/>
      </w:rPr>
      <w:t>CHESAPEAKE</w:t>
    </w:r>
    <w:r w:rsidR="00F7783D">
      <w:rPr>
        <w:b/>
        <w:sz w:val="24"/>
        <w:szCs w:val="24"/>
      </w:rPr>
      <w:t xml:space="preserve"> ASSOCIATED PRESS BROADCASTERS</w:t>
    </w:r>
    <w:r w:rsidR="00A35B7A">
      <w:rPr>
        <w:b/>
        <w:sz w:val="24"/>
        <w:szCs w:val="24"/>
      </w:rPr>
      <w:t xml:space="preserve"> ASSOCIATION</w:t>
    </w:r>
  </w:p>
  <w:p w14:paraId="1633CED7" w14:textId="77777777" w:rsidR="00287A51" w:rsidRDefault="00287A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56D77" w14:textId="77777777" w:rsidR="00F7783D" w:rsidRDefault="00F778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rC0sDS2NDQ2MDE3MzFU0lEKTi0uzszPAykwrAUA4sDnJSwAAAA="/>
  </w:docVars>
  <w:rsids>
    <w:rsidRoot w:val="005B5C02"/>
    <w:rsid w:val="000362F7"/>
    <w:rsid w:val="00087B83"/>
    <w:rsid w:val="000C2B85"/>
    <w:rsid w:val="001D259C"/>
    <w:rsid w:val="001E50ED"/>
    <w:rsid w:val="00270896"/>
    <w:rsid w:val="00287A51"/>
    <w:rsid w:val="002E3AD8"/>
    <w:rsid w:val="003B3629"/>
    <w:rsid w:val="00433AB7"/>
    <w:rsid w:val="0045661E"/>
    <w:rsid w:val="004923FB"/>
    <w:rsid w:val="004C57BB"/>
    <w:rsid w:val="00517640"/>
    <w:rsid w:val="0053133D"/>
    <w:rsid w:val="00573DB2"/>
    <w:rsid w:val="005A431C"/>
    <w:rsid w:val="005B5C02"/>
    <w:rsid w:val="005D2739"/>
    <w:rsid w:val="005E0523"/>
    <w:rsid w:val="0063211B"/>
    <w:rsid w:val="00703196"/>
    <w:rsid w:val="0070797F"/>
    <w:rsid w:val="00783275"/>
    <w:rsid w:val="007855F7"/>
    <w:rsid w:val="007C694A"/>
    <w:rsid w:val="007D0501"/>
    <w:rsid w:val="007E6DD1"/>
    <w:rsid w:val="00993AA2"/>
    <w:rsid w:val="009977CC"/>
    <w:rsid w:val="009C2133"/>
    <w:rsid w:val="009D3257"/>
    <w:rsid w:val="00A35B7A"/>
    <w:rsid w:val="00A5534E"/>
    <w:rsid w:val="00A72D7B"/>
    <w:rsid w:val="00AF535A"/>
    <w:rsid w:val="00C16E5A"/>
    <w:rsid w:val="00C87225"/>
    <w:rsid w:val="00CA6419"/>
    <w:rsid w:val="00CD611A"/>
    <w:rsid w:val="00D065FD"/>
    <w:rsid w:val="00D075BF"/>
    <w:rsid w:val="00D16929"/>
    <w:rsid w:val="00D262E7"/>
    <w:rsid w:val="00DC7DDC"/>
    <w:rsid w:val="00E2241D"/>
    <w:rsid w:val="00E37ABB"/>
    <w:rsid w:val="00E444B6"/>
    <w:rsid w:val="00E93B87"/>
    <w:rsid w:val="00E93FBF"/>
    <w:rsid w:val="00EB64A4"/>
    <w:rsid w:val="00ED2876"/>
    <w:rsid w:val="00EE2873"/>
    <w:rsid w:val="00F00474"/>
    <w:rsid w:val="00F00F97"/>
    <w:rsid w:val="00F0574A"/>
    <w:rsid w:val="00F75F75"/>
    <w:rsid w:val="00F7783D"/>
    <w:rsid w:val="00F82AF3"/>
    <w:rsid w:val="00FD257C"/>
    <w:rsid w:val="00FF4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C997E1"/>
  <w15:docId w15:val="{AE9A57A8-B3EA-439F-A333-4D960FDFE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B87"/>
  </w:style>
  <w:style w:type="paragraph" w:styleId="Footer">
    <w:name w:val="footer"/>
    <w:basedOn w:val="Normal"/>
    <w:link w:val="FooterChar"/>
    <w:uiPriority w:val="99"/>
    <w:unhideWhenUsed/>
    <w:rsid w:val="00E93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B87"/>
  </w:style>
  <w:style w:type="character" w:styleId="Hyperlink">
    <w:name w:val="Hyperlink"/>
    <w:basedOn w:val="DefaultParagraphFont"/>
    <w:uiPriority w:val="99"/>
    <w:semiHidden/>
    <w:unhideWhenUsed/>
    <w:rsid w:val="00993AA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77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3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brown@ap.org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46</Words>
  <Characters>7678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ssociated Press</Company>
  <LinksUpToDate>false</LinksUpToDate>
  <CharactersWithSpaces>9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e Associated Press</dc:creator>
  <cp:lastModifiedBy>Brown, Heidi</cp:lastModifiedBy>
  <cp:revision>2</cp:revision>
  <dcterms:created xsi:type="dcterms:W3CDTF">2018-04-13T20:46:00Z</dcterms:created>
  <dcterms:modified xsi:type="dcterms:W3CDTF">2018-04-13T20:46:00Z</dcterms:modified>
</cp:coreProperties>
</file>